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65E4" w:rsidRDefault="00C365E4" w:rsidP="009609AE">
      <w:pPr>
        <w:spacing w:after="120"/>
        <w:rPr>
          <w:b/>
          <w:bCs/>
          <w:u w:val="single"/>
        </w:rPr>
      </w:pPr>
      <w:r w:rsidRPr="00C365E4">
        <w:rPr>
          <w:b/>
          <w:bCs/>
          <w:u w:val="single"/>
        </w:rPr>
        <w:t>Instruction</w:t>
      </w:r>
    </w:p>
    <w:p w:rsidR="00C365E4" w:rsidRPr="00C365E4" w:rsidRDefault="00C365E4" w:rsidP="009609AE">
      <w:pPr>
        <w:spacing w:after="120"/>
        <w:rPr>
          <w:b/>
          <w:bCs/>
          <w:i/>
          <w:iCs/>
        </w:rPr>
      </w:pPr>
      <w:proofErr w:type="gramStart"/>
      <w:r w:rsidRPr="00C365E4">
        <w:rPr>
          <w:b/>
          <w:bCs/>
          <w:i/>
          <w:iCs/>
        </w:rPr>
        <w:t>Variable’s</w:t>
      </w:r>
      <w:proofErr w:type="gramEnd"/>
      <w:r>
        <w:rPr>
          <w:b/>
          <w:bCs/>
          <w:i/>
          <w:iCs/>
        </w:rPr>
        <w:t>:</w:t>
      </w:r>
    </w:p>
    <w:p w:rsidR="00C365E4" w:rsidRDefault="00DE3BA1" w:rsidP="009609AE">
      <w:pPr>
        <w:spacing w:after="120"/>
      </w:pPr>
      <w:r>
        <w:rPr>
          <w:b/>
          <w:bCs/>
        </w:rPr>
        <w:t xml:space="preserve">r </w:t>
      </w:r>
      <w:r w:rsidR="00C365E4">
        <w:t xml:space="preserve">-radius, </w:t>
      </w:r>
      <w:r w:rsidR="00C365E4" w:rsidRPr="004959B2">
        <w:rPr>
          <w:b/>
          <w:bCs/>
        </w:rPr>
        <w:t>p</w:t>
      </w:r>
      <w:r>
        <w:rPr>
          <w:b/>
          <w:bCs/>
        </w:rPr>
        <w:t xml:space="preserve"> </w:t>
      </w:r>
      <w:r w:rsidR="00C365E4">
        <w:t>-</w:t>
      </w:r>
      <w:r w:rsidR="00C365E4">
        <w:t xml:space="preserve">pitch, </w:t>
      </w:r>
      <w:r w:rsidR="00C365E4" w:rsidRPr="004959B2">
        <w:rPr>
          <w:b/>
          <w:bCs/>
        </w:rPr>
        <w:t>res</w:t>
      </w:r>
      <w:r>
        <w:rPr>
          <w:b/>
          <w:bCs/>
        </w:rPr>
        <w:t xml:space="preserve"> </w:t>
      </w:r>
      <w:r w:rsidR="00C365E4">
        <w:t>-resolution</w:t>
      </w:r>
      <w:r w:rsidR="00C365E4">
        <w:t xml:space="preserve">, </w:t>
      </w:r>
    </w:p>
    <w:p w:rsidR="00C365E4" w:rsidRDefault="00C365E4" w:rsidP="009609AE">
      <w:pPr>
        <w:spacing w:after="120"/>
      </w:pPr>
      <w:r w:rsidRPr="00DE3BA1">
        <w:rPr>
          <w:b/>
          <w:bCs/>
        </w:rPr>
        <w:t>t</w:t>
      </w:r>
      <w:r>
        <w:t xml:space="preserve"> - </w:t>
      </w:r>
      <w:proofErr w:type="gramStart"/>
      <w:r>
        <w:t>steps</w:t>
      </w:r>
      <w:proofErr w:type="gramEnd"/>
      <w:r>
        <w:t xml:space="preserve"> value, (default value 0) </w:t>
      </w:r>
    </w:p>
    <w:p w:rsidR="009D037E" w:rsidRDefault="009D037E" w:rsidP="009609AE">
      <w:pPr>
        <w:spacing w:after="120"/>
        <w:rPr>
          <w:b/>
          <w:bCs/>
          <w:i/>
          <w:iCs/>
        </w:rPr>
      </w:pPr>
      <w:r w:rsidRPr="009D037E">
        <w:rPr>
          <w:b/>
          <w:bCs/>
          <w:i/>
          <w:iCs/>
        </w:rPr>
        <w:t>Formula Input</w:t>
      </w:r>
      <w:r>
        <w:rPr>
          <w:b/>
          <w:bCs/>
          <w:i/>
          <w:iCs/>
        </w:rPr>
        <w:t>:</w:t>
      </w:r>
    </w:p>
    <w:p w:rsidR="002B1126" w:rsidRDefault="002B1126" w:rsidP="009609AE">
      <w:pPr>
        <w:spacing w:after="120"/>
      </w:pPr>
      <w:r>
        <w:t>Utilize python “</w:t>
      </w:r>
      <w:r w:rsidRPr="002B1126">
        <w:t xml:space="preserve">Equation </w:t>
      </w:r>
      <w:r w:rsidR="00ED3430" w:rsidRPr="002B1126">
        <w:t>Interpreter</w:t>
      </w:r>
      <w:r>
        <w:t>”</w:t>
      </w:r>
    </w:p>
    <w:p w:rsidR="009D037E" w:rsidRPr="009D037E" w:rsidRDefault="00ED3430" w:rsidP="009609AE">
      <w:pPr>
        <w:spacing w:after="120"/>
      </w:pPr>
      <w:r>
        <w:t>It</w:t>
      </w:r>
      <w:r w:rsidR="009D037E">
        <w:t xml:space="preserve"> can be: </w:t>
      </w:r>
      <w:proofErr w:type="spellStart"/>
      <w:r>
        <w:t>const</w:t>
      </w:r>
      <w:proofErr w:type="gramStart"/>
      <w:r w:rsidR="009D037E">
        <w:t>,cos</w:t>
      </w:r>
      <w:proofErr w:type="spellEnd"/>
      <w:proofErr w:type="gramEnd"/>
      <w:r w:rsidR="009D037E">
        <w:t>(x),sin(x),</w:t>
      </w:r>
      <w:proofErr w:type="spellStart"/>
      <w:r w:rsidR="009D037E">
        <w:t>t^x</w:t>
      </w:r>
      <w:r>
        <w:t>,pi,e</w:t>
      </w:r>
      <w:proofErr w:type="spellEnd"/>
      <w:r>
        <w:t xml:space="preserve"> …</w:t>
      </w:r>
    </w:p>
    <w:p w:rsidR="00C365E4" w:rsidRDefault="00C365E4" w:rsidP="009609AE">
      <w:pPr>
        <w:spacing w:after="120"/>
        <w:rPr>
          <w:b/>
          <w:bCs/>
          <w:i/>
          <w:iCs/>
        </w:rPr>
      </w:pPr>
      <w:r w:rsidRPr="00C365E4">
        <w:rPr>
          <w:b/>
          <w:bCs/>
          <w:i/>
          <w:iCs/>
        </w:rPr>
        <w:t>Calculation methods:</w:t>
      </w:r>
    </w:p>
    <w:p w:rsidR="00C365E4" w:rsidRDefault="00C365E4" w:rsidP="008C3EC0">
      <w:pPr>
        <w:spacing w:after="120"/>
      </w:pPr>
      <w:r w:rsidRPr="00BD495A">
        <w:rPr>
          <w:b/>
          <w:bCs/>
        </w:rPr>
        <w:t>Radius</w:t>
      </w:r>
      <w:r>
        <w:t>: the formula</w:t>
      </w:r>
      <w:r w:rsidR="00BE05A2">
        <w:t xml:space="preserve"> calculates </w:t>
      </w:r>
      <w:r>
        <w:t>the radius size. Then internally it’s converted to X, Y points</w:t>
      </w:r>
      <w:r w:rsidR="008C3EC0">
        <w:t xml:space="preserve"> with </w:t>
      </w:r>
      <w:r w:rsidR="00BD495A">
        <w:t>the following formulas</w:t>
      </w:r>
    </w:p>
    <w:p w:rsidR="00BD495A" w:rsidRDefault="00BD495A" w:rsidP="009609AE">
      <w:pPr>
        <w:spacing w:after="120"/>
      </w:pPr>
      <w:r>
        <w:t>x = radius *</w:t>
      </w:r>
      <w:proofErr w:type="gramStart"/>
      <w:r>
        <w:t>cos(</w:t>
      </w:r>
      <w:proofErr w:type="gramEnd"/>
      <w:r>
        <w:t>2*pi*t/resolution)</w:t>
      </w:r>
    </w:p>
    <w:p w:rsidR="00BD495A" w:rsidRDefault="00BD495A" w:rsidP="009609AE">
      <w:pPr>
        <w:spacing w:after="120"/>
      </w:pPr>
      <w:r>
        <w:t>y = radius *</w:t>
      </w:r>
      <w:proofErr w:type="gramStart"/>
      <w:r>
        <w:t>sin(</w:t>
      </w:r>
      <w:proofErr w:type="gramEnd"/>
      <w:r>
        <w:t>2*pi*t/resolution)</w:t>
      </w:r>
    </w:p>
    <w:p w:rsidR="00BD495A" w:rsidRDefault="00BD495A" w:rsidP="009609AE">
      <w:pPr>
        <w:spacing w:after="120"/>
      </w:pPr>
      <w:r w:rsidRPr="00BD495A">
        <w:rPr>
          <w:b/>
          <w:bCs/>
        </w:rPr>
        <w:t>Pitch</w:t>
      </w:r>
      <w:r>
        <w:t>: the formula is calculated directly.</w:t>
      </w:r>
      <w:r w:rsidR="00BE05A2">
        <w:t xml:space="preserve"> The </w:t>
      </w:r>
      <w:r w:rsidR="009609AE">
        <w:t>result translates</w:t>
      </w:r>
      <w:r w:rsidR="00BE05A2">
        <w:t xml:space="preserve"> directly to </w:t>
      </w:r>
      <w:r>
        <w:t>Z axis.</w:t>
      </w:r>
    </w:p>
    <w:p w:rsidR="00BD495A" w:rsidRPr="004959B2" w:rsidRDefault="004959B2" w:rsidP="009609AE">
      <w:pPr>
        <w:spacing w:after="120"/>
        <w:rPr>
          <w:b/>
          <w:bCs/>
        </w:rPr>
      </w:pPr>
      <w:proofErr w:type="gramStart"/>
      <w:r w:rsidRPr="004959B2">
        <w:rPr>
          <w:b/>
          <w:bCs/>
        </w:rPr>
        <w:t>t</w:t>
      </w:r>
      <w:proofErr w:type="gramEnd"/>
      <w:r>
        <w:rPr>
          <w:b/>
          <w:bCs/>
        </w:rPr>
        <w:t xml:space="preserve">: </w:t>
      </w:r>
      <w:r w:rsidRPr="004959B2">
        <w:t>variable that count</w:t>
      </w:r>
      <w:r>
        <w:t xml:space="preserve"> from 0 (by default) to Resolution*Revolutions</w:t>
      </w:r>
      <w:r w:rsidR="00BE05A2">
        <w:t>+1</w:t>
      </w:r>
      <w:r>
        <w:t>.</w:t>
      </w:r>
    </w:p>
    <w:p w:rsidR="00C365E4" w:rsidRDefault="00C365E4" w:rsidP="009609AE">
      <w:pPr>
        <w:spacing w:after="120"/>
      </w:pPr>
      <w:proofErr w:type="spellStart"/>
      <w:proofErr w:type="gramStart"/>
      <w:r w:rsidRPr="00BE05A2">
        <w:rPr>
          <w:b/>
          <w:bCs/>
        </w:rPr>
        <w:t>Tr</w:t>
      </w:r>
      <w:proofErr w:type="spellEnd"/>
      <w:proofErr w:type="gramEnd"/>
      <w:r>
        <w:t xml:space="preserve"> -</w:t>
      </w:r>
      <w:r w:rsidR="00BE05A2">
        <w:t xml:space="preserve"> </w:t>
      </w:r>
      <w:r>
        <w:t xml:space="preserve">steps for t radius </w:t>
      </w:r>
    </w:p>
    <w:p w:rsidR="00C365E4" w:rsidRDefault="00C365E4" w:rsidP="009609AE">
      <w:pPr>
        <w:spacing w:after="120"/>
      </w:pPr>
      <w:proofErr w:type="spellStart"/>
      <w:r w:rsidRPr="00BE05A2">
        <w:rPr>
          <w:b/>
          <w:bCs/>
        </w:rPr>
        <w:t>Tp</w:t>
      </w:r>
      <w:proofErr w:type="spellEnd"/>
      <w:r w:rsidRPr="00BE05A2">
        <w:rPr>
          <w:b/>
          <w:bCs/>
        </w:rPr>
        <w:t xml:space="preserve"> </w:t>
      </w:r>
      <w:r>
        <w:t>-</w:t>
      </w:r>
      <w:r w:rsidR="00BE05A2">
        <w:t xml:space="preserve"> </w:t>
      </w:r>
      <w:r>
        <w:t xml:space="preserve">steps for t pitch </w:t>
      </w:r>
    </w:p>
    <w:p w:rsidR="004959B2" w:rsidRDefault="004959B2" w:rsidP="006042F5">
      <w:pPr>
        <w:spacing w:after="120"/>
      </w:pPr>
      <w:proofErr w:type="gramStart"/>
      <w:r w:rsidRPr="00BE05A2">
        <w:rPr>
          <w:b/>
          <w:bCs/>
        </w:rPr>
        <w:t>start</w:t>
      </w:r>
      <w:proofErr w:type="gramEnd"/>
      <w:r w:rsidRPr="00BE05A2">
        <w:rPr>
          <w:b/>
          <w:bCs/>
        </w:rPr>
        <w:t xml:space="preserve"> counting at </w:t>
      </w:r>
      <w:r w:rsidR="009609AE">
        <w:t>–</w:t>
      </w:r>
      <w:r>
        <w:t xml:space="preserve"> </w:t>
      </w:r>
      <w:r w:rsidR="009609AE">
        <w:t>configure t</w:t>
      </w:r>
      <w:r w:rsidR="006042F5">
        <w:t xml:space="preserve"> </w:t>
      </w:r>
      <w:r w:rsidR="009609AE">
        <w:t>starting point</w:t>
      </w:r>
      <w:r w:rsidR="006042F5">
        <w:t xml:space="preserve"> for </w:t>
      </w:r>
      <w:bookmarkStart w:id="0" w:name="_GoBack"/>
      <w:bookmarkEnd w:id="0"/>
      <w:r w:rsidR="009609AE">
        <w:t>counting</w:t>
      </w:r>
    </w:p>
    <w:p w:rsidR="00C365E4" w:rsidRPr="00C365E4" w:rsidRDefault="00C365E4" w:rsidP="009609AE">
      <w:pPr>
        <w:spacing w:after="120"/>
        <w:rPr>
          <w:b/>
          <w:bCs/>
          <w:i/>
          <w:iCs/>
        </w:rPr>
      </w:pPr>
      <w:r w:rsidRPr="00C365E4">
        <w:rPr>
          <w:b/>
          <w:bCs/>
          <w:i/>
          <w:iCs/>
        </w:rPr>
        <w:t xml:space="preserve">Accumulator (pitch only): </w:t>
      </w:r>
    </w:p>
    <w:p w:rsidR="00725D31" w:rsidRDefault="00C365E4" w:rsidP="009609AE">
      <w:pPr>
        <w:spacing w:after="120"/>
      </w:pPr>
      <w:r>
        <w:t>[</w:t>
      </w:r>
      <w:proofErr w:type="gramStart"/>
      <w:r>
        <w:t>sum</w:t>
      </w:r>
      <w:proofErr w:type="gramEnd"/>
      <w:r>
        <w:t xml:space="preserve"> of previous results] + </w:t>
      </w:r>
    </w:p>
    <w:p w:rsidR="00D4003D" w:rsidRDefault="00725D31" w:rsidP="009609AE">
      <w:pPr>
        <w:spacing w:after="120"/>
      </w:pPr>
      <w:r>
        <w:t>(</w:t>
      </w:r>
      <w:r w:rsidR="00C365E4">
        <w:t>[curr</w:t>
      </w:r>
      <w:r w:rsidR="00C365E4">
        <w:t>ent result] * [pitch formula]</w:t>
      </w:r>
      <w:r>
        <w:t>)</w:t>
      </w:r>
    </w:p>
    <w:p w:rsidR="002A022E" w:rsidRDefault="00C365E4" w:rsidP="009609AE">
      <w:pPr>
        <w:spacing w:after="120"/>
      </w:pPr>
      <w:r>
        <w:t xml:space="preserve">Where </w:t>
      </w:r>
      <w:r>
        <w:t xml:space="preserve">[current </w:t>
      </w:r>
      <w:r>
        <w:t>results] initial value is pitch</w:t>
      </w:r>
    </w:p>
    <w:p w:rsidR="0000158D" w:rsidRDefault="0000158D" w:rsidP="009609AE">
      <w:pPr>
        <w:spacing w:after="120"/>
        <w:rPr>
          <w:b/>
          <w:bCs/>
          <w:i/>
          <w:iCs/>
        </w:rPr>
      </w:pPr>
      <w:r w:rsidRPr="00BE05A2">
        <w:rPr>
          <w:b/>
          <w:bCs/>
          <w:i/>
          <w:iCs/>
        </w:rPr>
        <w:t>Message Output:</w:t>
      </w:r>
    </w:p>
    <w:p w:rsidR="00BE05A2" w:rsidRPr="00BE05A2" w:rsidRDefault="00BE05A2" w:rsidP="009609AE">
      <w:pPr>
        <w:spacing w:after="120"/>
      </w:pPr>
      <w:r>
        <w:t>Output warning messages for the user.</w:t>
      </w:r>
    </w:p>
    <w:sectPr w:rsidR="00BE05A2" w:rsidRPr="00BE05A2" w:rsidSect="00C365E4">
      <w:pgSz w:w="11906" w:h="16838"/>
      <w:pgMar w:top="1440" w:right="666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1NDEwNDMwt7RQ0lEKTi0uzszPAykwrAUAskaLJywAAAA="/>
    <w:docVar w:name="dgnword-docGUID" w:val="{7AE7458F-C1F9-49C2-BA8F-7C07660A467B}"/>
    <w:docVar w:name="dgnword-eventsink" w:val="606947680"/>
  </w:docVars>
  <w:rsids>
    <w:rsidRoot w:val="00C365E4"/>
    <w:rsid w:val="0000158D"/>
    <w:rsid w:val="002A022E"/>
    <w:rsid w:val="002B1126"/>
    <w:rsid w:val="004959B2"/>
    <w:rsid w:val="006042F5"/>
    <w:rsid w:val="00725D31"/>
    <w:rsid w:val="008C3EC0"/>
    <w:rsid w:val="009609AE"/>
    <w:rsid w:val="009D037E"/>
    <w:rsid w:val="00BD495A"/>
    <w:rsid w:val="00BE05A2"/>
    <w:rsid w:val="00C365E4"/>
    <w:rsid w:val="00D4003D"/>
    <w:rsid w:val="00DE3BA1"/>
    <w:rsid w:val="00E41A7C"/>
    <w:rsid w:val="00ED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29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2</cp:revision>
  <dcterms:created xsi:type="dcterms:W3CDTF">2020-05-14T00:25:00Z</dcterms:created>
  <dcterms:modified xsi:type="dcterms:W3CDTF">2020-05-14T05:12:00Z</dcterms:modified>
</cp:coreProperties>
</file>